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1850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lek Sawi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Biał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